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27D5805" w:rsidR="00894C21" w:rsidRDefault="00FE458B" w:rsidP="00F53BD1">
            <w:pPr>
              <w:rPr>
                <w:rFonts w:cstheme="minorHAnsi"/>
              </w:rPr>
            </w:pPr>
            <w:bookmarkStart w:id="0" w:name="_Hlk80704644"/>
            <w:r>
              <w:rPr>
                <w:rFonts w:cstheme="minorHAnsi"/>
              </w:rPr>
              <w:t>BUS 334</w:t>
            </w:r>
          </w:p>
        </w:tc>
      </w:tr>
      <w:tr w:rsidR="00894C21" w:rsidRPr="001C697E" w14:paraId="7E3A3229" w14:textId="77777777" w:rsidTr="00F53BD1">
        <w:trPr>
          <w:gridAfter w:val="1"/>
          <w:wAfter w:w="1053" w:type="dxa"/>
        </w:trPr>
        <w:tc>
          <w:tcPr>
            <w:tcW w:w="3685" w:type="dxa"/>
            <w:gridSpan w:val="2"/>
          </w:tcPr>
          <w:p w14:paraId="0B66B4FE" w14:textId="505713CC" w:rsidR="00894C21" w:rsidRDefault="00FE458B" w:rsidP="00F53BD1">
            <w:pPr>
              <w:rPr>
                <w:rFonts w:cstheme="minorHAnsi"/>
              </w:rPr>
            </w:pPr>
            <w:r>
              <w:rPr>
                <w:rFonts w:cstheme="minorHAnsi"/>
              </w:rPr>
              <w:t xml:space="preserve">Sports Marketing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7F994536" w:rsidR="00894C21" w:rsidRPr="002F7E51" w:rsidRDefault="00FE458B"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End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F1965C" w:rsidR="001C697E" w:rsidRPr="002F7E51" w:rsidRDefault="00FE458B" w:rsidP="000F3624">
            <w:pPr>
              <w:rPr>
                <w:rFonts w:cstheme="minorHAnsi"/>
              </w:rPr>
            </w:pPr>
            <w:r>
              <w:rPr>
                <w:rFonts w:cstheme="minorHAnsi"/>
              </w:rPr>
              <w:t>Ricardo Boeing</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8D8A9D8" w:rsidR="001C697E" w:rsidRPr="002F7E51" w:rsidRDefault="00FE458B"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6B33BA6" w:rsidR="003336AE" w:rsidRPr="002F7E51" w:rsidRDefault="00FE458B" w:rsidP="000F3624">
            <w:pPr>
              <w:rPr>
                <w:rFonts w:cstheme="minorHAnsi"/>
              </w:rPr>
            </w:pPr>
            <w:r>
              <w:rPr>
                <w:rFonts w:cstheme="minorHAnsi"/>
              </w:rPr>
              <w:t xml:space="preserve">Tuesday, 3:30mp – 4:30pm; Wednesday – 2:00pm – 5:00pm </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23323BC9" w:rsidR="001C697E" w:rsidRPr="002F7E51" w:rsidRDefault="00FE458B" w:rsidP="000F3624">
            <w:pPr>
              <w:rPr>
                <w:rFonts w:cstheme="minorHAnsi"/>
              </w:rPr>
            </w:pPr>
            <w:r>
              <w:rPr>
                <w:rFonts w:cstheme="minorHAnsi"/>
              </w:rPr>
              <w:t>TBA</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0EFA5CB" w:rsidR="001C697E" w:rsidRPr="002F7E51" w:rsidRDefault="00FE458B" w:rsidP="000F3624">
            <w:pPr>
              <w:rPr>
                <w:rFonts w:cstheme="minorHAnsi"/>
              </w:rPr>
            </w:pPr>
            <w:r>
              <w:rPr>
                <w:rFonts w:cstheme="minorHAnsi"/>
              </w:rPr>
              <w:t>(715) 346-2736</w:t>
            </w:r>
          </w:p>
        </w:tc>
      </w:tr>
      <w:tr w:rsidR="00FE458B" w:rsidRPr="001C697E" w14:paraId="1960DE81" w14:textId="77777777" w:rsidTr="000F3624">
        <w:tc>
          <w:tcPr>
            <w:tcW w:w="2605" w:type="dxa"/>
          </w:tcPr>
          <w:p w14:paraId="146D5A10" w14:textId="75275683" w:rsidR="00FE458B" w:rsidRPr="002F7E51" w:rsidRDefault="00FE458B" w:rsidP="000F3624">
            <w:pPr>
              <w:rPr>
                <w:rFonts w:cstheme="minorHAnsi"/>
                <w:b/>
              </w:rPr>
            </w:pPr>
            <w:r>
              <w:rPr>
                <w:rFonts w:cstheme="minorHAnsi"/>
                <w:b/>
              </w:rPr>
              <w:t xml:space="preserve">Cell Phone: </w:t>
            </w:r>
          </w:p>
        </w:tc>
        <w:tc>
          <w:tcPr>
            <w:tcW w:w="6364" w:type="dxa"/>
          </w:tcPr>
          <w:p w14:paraId="4224D089" w14:textId="7FF41C95" w:rsidR="00FE458B" w:rsidRDefault="00FE458B"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7401E73" w:rsidR="001C697E" w:rsidRPr="002F7E51" w:rsidRDefault="00FE458B"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D36FC6A" w:rsidR="002F7E51" w:rsidRPr="002F7E51" w:rsidRDefault="00FE458B"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0320B30B" w:rsidR="00AA3634" w:rsidRPr="002F7E51" w:rsidRDefault="00FE458B" w:rsidP="000F3624">
            <w:pPr>
              <w:rPr>
                <w:rFonts w:cstheme="minorHAnsi"/>
              </w:rPr>
            </w:pPr>
            <w:r>
              <w:rPr>
                <w:rFonts w:cstheme="minorHAnsi"/>
              </w:rPr>
              <w:t xml:space="preserve">T, Th: 2:00pm – 3:15pm </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DAE5776" w:rsidR="002F7E51" w:rsidRPr="002F7E51" w:rsidRDefault="00FE458B" w:rsidP="000F3624">
            <w:pPr>
              <w:rPr>
                <w:rFonts w:cstheme="minorHAnsi"/>
              </w:rPr>
            </w:pPr>
            <w:r w:rsidRPr="00FE458B">
              <w:rPr>
                <w:rFonts w:cstheme="minorHAnsi"/>
              </w:rPr>
              <w:t>Provide current or future sport program administrators/marketers with fundamental and intermediate levels of knowledge about Sports Marketin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54A685F" w:rsidR="002F7E51" w:rsidRPr="002F7E51" w:rsidRDefault="00FE458B"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57F5B38" w:rsidR="002F7E51" w:rsidRPr="002F7E51" w:rsidRDefault="00FE458B"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D4AA786" w:rsidR="002F7E51" w:rsidRPr="002F7E51" w:rsidRDefault="00FE458B" w:rsidP="000F3624">
            <w:pPr>
              <w:rPr>
                <w:rFonts w:cstheme="minorHAnsi"/>
              </w:rPr>
            </w:pPr>
            <w:r w:rsidRPr="00FE458B">
              <w:rPr>
                <w:rFonts w:cstheme="minorHAnsi"/>
              </w:rPr>
              <w:t>Sports Marketing, 2nd Edition. Fetchko, Roy and Clow, 2019.</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35A0A073" w:rsidR="002F7E51" w:rsidRPr="002F7E51" w:rsidRDefault="00FE458B" w:rsidP="000F3624">
            <w:pPr>
              <w:rPr>
                <w:rFonts w:cstheme="minorHAnsi"/>
              </w:rPr>
            </w:pPr>
            <w:r w:rsidRPr="00FE458B">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0F5B2D9" w:rsidR="002F7E51" w:rsidRPr="002F7E51" w:rsidRDefault="00FE458B" w:rsidP="000F3624">
            <w:pPr>
              <w:rPr>
                <w:rFonts w:cstheme="minorHAnsi"/>
              </w:rPr>
            </w:pPr>
            <w:r w:rsidRPr="00FE458B">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1CAAF249" w:rsidR="003336AE" w:rsidRPr="002F7E51" w:rsidRDefault="00FE458B" w:rsidP="000F3624">
            <w:pPr>
              <w:rPr>
                <w:rFonts w:cstheme="minorHAnsi"/>
              </w:rPr>
            </w:pPr>
            <w:r w:rsidRPr="00FE458B">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8A8E742" w:rsidR="009A0912" w:rsidRPr="002F7E51" w:rsidRDefault="002B24C5"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2F488721" w:rsidR="003336AE" w:rsidRPr="002F7E51" w:rsidRDefault="002B24C5"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lastRenderedPageBreak/>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901052D" w:rsidR="00005DD3" w:rsidRPr="002F7E51" w:rsidRDefault="002B24C5" w:rsidP="000F3624">
            <w:pPr>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w:t>
            </w:r>
            <w:r>
              <w:rPr>
                <w:rFonts w:cstheme="minorHAnsi"/>
              </w:rPr>
              <w:t>understanding Sports Marketing concepts and strategies, in order to provide tools for future professionals in the area.</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F56273B" w14:textId="77777777" w:rsidR="002B24C5" w:rsidRDefault="002B24C5" w:rsidP="002B24C5">
            <w:pPr>
              <w:ind w:left="4"/>
            </w:pPr>
            <w:r>
              <w:t xml:space="preserve">To explain the impact of Sports Marketing </w:t>
            </w:r>
          </w:p>
          <w:p w14:paraId="772BCA70" w14:textId="181A0A5D" w:rsidR="002B24C5" w:rsidRDefault="002B24C5" w:rsidP="002B24C5">
            <w:pPr>
              <w:ind w:left="4"/>
            </w:pPr>
            <w:r>
              <w:t>To u</w:t>
            </w:r>
            <w:r>
              <w:t>se Sports Marketing to engage others.</w:t>
            </w:r>
          </w:p>
          <w:p w14:paraId="660219E1" w14:textId="77777777" w:rsidR="002B24C5" w:rsidRDefault="002B24C5" w:rsidP="002B24C5">
            <w:pPr>
              <w:ind w:left="4"/>
            </w:pPr>
            <w:r>
              <w:t xml:space="preserve">To identify contemporary issues and trends in sport marketing </w:t>
            </w:r>
          </w:p>
          <w:p w14:paraId="79A7BBDB" w14:textId="4F06BA29" w:rsidR="002B24C5" w:rsidRDefault="002B24C5" w:rsidP="002B24C5">
            <w:pPr>
              <w:ind w:left="4"/>
            </w:pPr>
            <w:r>
              <w:t xml:space="preserve">To understand the tools &amp; strategies that </w:t>
            </w:r>
            <w:r>
              <w:t>make up</w:t>
            </w:r>
            <w:r>
              <w:t xml:space="preserve"> a sports marketing plan.</w:t>
            </w:r>
          </w:p>
          <w:p w14:paraId="28F38B45" w14:textId="32DEA8B6" w:rsidR="00005DD3" w:rsidRPr="0088254E" w:rsidRDefault="002B24C5" w:rsidP="002B24C5">
            <w:pPr>
              <w:ind w:left="4"/>
              <w:rPr>
                <w:rFonts w:cstheme="minorHAnsi"/>
              </w:rPr>
            </w:pPr>
            <w:r>
              <w:t>To describe, analyze, and apply sport marketing concepts as they apply to branding, licensing, sponsorships, venue and event marketing, global sport marketing, and public rel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5FBB704" w:rsidR="005559AF" w:rsidRPr="002F7E51" w:rsidRDefault="002B24C5" w:rsidP="000F3624">
            <w:pPr>
              <w:rPr>
                <w:rFonts w:cstheme="minorHAnsi"/>
              </w:rPr>
            </w:pPr>
            <w:r>
              <w:rPr>
                <w:rFonts w:cstheme="minorHAnsi"/>
              </w:rPr>
              <w:t>You will be allowed to have 3 absenc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B8D8C81" w14:textId="77777777" w:rsidR="002B24C5" w:rsidRDefault="002B24C5" w:rsidP="002B24C5">
            <w:pPr>
              <w:rPr>
                <w:rFonts w:cstheme="minorHAnsi"/>
              </w:rPr>
            </w:pPr>
            <w:r w:rsidRPr="00FE5A81">
              <w:rPr>
                <w:rFonts w:cstheme="minorHAnsi"/>
              </w:rPr>
              <w:t xml:space="preserve">For every day the assignment is late, it will be deducted 5 points from it. The assignment will receive ZERO after three days. </w:t>
            </w:r>
          </w:p>
          <w:p w14:paraId="005434E4" w14:textId="733341A7" w:rsidR="002B24C5" w:rsidRPr="00FE5A81" w:rsidRDefault="002B24C5" w:rsidP="002B24C5">
            <w:pPr>
              <w:rPr>
                <w:rFonts w:cstheme="minorHAnsi"/>
              </w:rPr>
            </w:pPr>
            <w:r>
              <w:rPr>
                <w:rFonts w:cstheme="minorHAnsi"/>
              </w:rPr>
              <w:t xml:space="preserve">Each case study will get a 2-point deduction per late </w:t>
            </w:r>
            <w:r>
              <w:rPr>
                <w:rFonts w:cstheme="minorHAnsi"/>
              </w:rPr>
              <w:t>day and</w:t>
            </w:r>
            <w:r>
              <w:rPr>
                <w:rFonts w:cstheme="minorHAnsi"/>
              </w:rPr>
              <w:t xml:space="preserve"> will receive a zero after the third day. </w:t>
            </w:r>
          </w:p>
          <w:p w14:paraId="397DC467" w14:textId="77777777" w:rsidR="002B24C5" w:rsidRDefault="002B24C5" w:rsidP="002B24C5">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8E47864" w:rsidR="007D0B4D" w:rsidRPr="002F7E51" w:rsidRDefault="002B24C5" w:rsidP="002B24C5">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D07D49E" w14:textId="77777777" w:rsidR="002B24C5" w:rsidRDefault="002B24C5" w:rsidP="002B24C5">
            <w:pPr>
              <w:rPr>
                <w:rFonts w:cstheme="minorHAnsi"/>
              </w:rPr>
            </w:pPr>
            <w:r w:rsidRPr="002E423B">
              <w:rPr>
                <w:rFonts w:cstheme="minorHAnsi"/>
              </w:rPr>
              <w:t>General Guidelines:</w:t>
            </w:r>
          </w:p>
          <w:p w14:paraId="59277C95" w14:textId="3673F4A3" w:rsidR="002B24C5" w:rsidRDefault="002B24C5" w:rsidP="002B24C5">
            <w:pPr>
              <w:rPr>
                <w:rFonts w:cstheme="minorHAnsi"/>
              </w:rPr>
            </w:pPr>
            <w:r>
              <w:rPr>
                <w:rFonts w:cstheme="minorHAnsi"/>
              </w:rPr>
              <w:t>When in class, you should:</w:t>
            </w:r>
          </w:p>
          <w:p w14:paraId="7FFBA7B2" w14:textId="77777777" w:rsidR="002B24C5" w:rsidRDefault="002B24C5" w:rsidP="002B24C5">
            <w:pPr>
              <w:rPr>
                <w:rFonts w:cstheme="minorHAnsi"/>
              </w:rPr>
            </w:pPr>
            <w:r>
              <w:rPr>
                <w:rFonts w:cstheme="minorHAnsi"/>
              </w:rPr>
              <w:t>Participate as much as you can.</w:t>
            </w:r>
          </w:p>
          <w:p w14:paraId="7DBE6B08" w14:textId="789A1DA8" w:rsidR="002B24C5" w:rsidRPr="002E423B" w:rsidRDefault="004F0053" w:rsidP="002B24C5">
            <w:pPr>
              <w:rPr>
                <w:rFonts w:cstheme="minorHAnsi"/>
              </w:rPr>
            </w:pPr>
            <w:r>
              <w:rPr>
                <w:rFonts w:cstheme="minorHAnsi"/>
              </w:rPr>
              <w:t xml:space="preserve">Respect the opinions and points of view of your colleagues. </w:t>
            </w:r>
            <w:r w:rsidR="002B24C5">
              <w:rPr>
                <w:rFonts w:cstheme="minorHAnsi"/>
              </w:rPr>
              <w:t xml:space="preserve"> </w:t>
            </w:r>
          </w:p>
          <w:p w14:paraId="6074B33F" w14:textId="77777777" w:rsidR="002B24C5" w:rsidRPr="002E423B" w:rsidRDefault="002B24C5" w:rsidP="002B24C5">
            <w:pPr>
              <w:rPr>
                <w:rFonts w:cstheme="minorHAnsi"/>
              </w:rPr>
            </w:pPr>
            <w:r w:rsidRPr="002E423B">
              <w:rPr>
                <w:rFonts w:cstheme="minorHAnsi"/>
              </w:rPr>
              <w:t>When communicating online, you should always:</w:t>
            </w:r>
          </w:p>
          <w:p w14:paraId="780D6FD8" w14:textId="33E10745" w:rsidR="002B24C5" w:rsidRPr="002E423B" w:rsidRDefault="002B24C5" w:rsidP="002B24C5">
            <w:pPr>
              <w:rPr>
                <w:rFonts w:cstheme="minorHAnsi"/>
              </w:rPr>
            </w:pPr>
            <w:r w:rsidRPr="002E423B">
              <w:rPr>
                <w:rFonts w:cstheme="minorHAnsi"/>
              </w:rPr>
              <w:t xml:space="preserve">Treat your instructor and classmates with respect in email or any other </w:t>
            </w:r>
            <w:r w:rsidR="004F0053" w:rsidRPr="002E423B">
              <w:rPr>
                <w:rFonts w:cstheme="minorHAnsi"/>
              </w:rPr>
              <w:t>communication.</w:t>
            </w:r>
            <w:r w:rsidRPr="002E423B">
              <w:rPr>
                <w:rFonts w:cstheme="minorHAnsi"/>
              </w:rPr>
              <w:t xml:space="preserve"> </w:t>
            </w:r>
          </w:p>
          <w:p w14:paraId="3688AA41" w14:textId="77777777" w:rsidR="002B24C5" w:rsidRPr="002E423B" w:rsidRDefault="002B24C5" w:rsidP="002B24C5">
            <w:pPr>
              <w:rPr>
                <w:rFonts w:cstheme="minorHAnsi"/>
              </w:rPr>
            </w:pPr>
            <w:r w:rsidRPr="002E423B">
              <w:rPr>
                <w:rFonts w:cstheme="minorHAnsi"/>
              </w:rPr>
              <w:t xml:space="preserve">Use clear and concise language. </w:t>
            </w:r>
          </w:p>
          <w:p w14:paraId="33F851F6" w14:textId="77777777" w:rsidR="002B24C5" w:rsidRPr="002E423B" w:rsidRDefault="002B24C5" w:rsidP="002B24C5">
            <w:pPr>
              <w:rPr>
                <w:rFonts w:cstheme="minorHAnsi"/>
              </w:rPr>
            </w:pPr>
            <w:r w:rsidRPr="002E423B">
              <w:rPr>
                <w:rFonts w:cstheme="minorHAnsi"/>
              </w:rPr>
              <w:t>All college prep communication should have correct spelling and grammar (this includes chat features and discussion boards)</w:t>
            </w:r>
          </w:p>
          <w:p w14:paraId="586D15BE" w14:textId="77777777" w:rsidR="002B24C5" w:rsidRPr="002E423B" w:rsidRDefault="002B24C5" w:rsidP="002B24C5">
            <w:pPr>
              <w:rPr>
                <w:rFonts w:cstheme="minorHAnsi"/>
              </w:rPr>
            </w:pPr>
            <w:r w:rsidRPr="002E423B">
              <w:rPr>
                <w:rFonts w:cstheme="minorHAnsi"/>
              </w:rPr>
              <w:t xml:space="preserve">Avoid slang terms such as “wassup?” and texting abbreviations such as “u” instead of “you.” </w:t>
            </w:r>
          </w:p>
          <w:p w14:paraId="6BE80FE2" w14:textId="77777777" w:rsidR="002B24C5" w:rsidRPr="002E423B" w:rsidRDefault="002B24C5" w:rsidP="002B24C5">
            <w:pPr>
              <w:rPr>
                <w:rFonts w:cstheme="minorHAnsi"/>
              </w:rPr>
            </w:pPr>
            <w:r w:rsidRPr="002E423B">
              <w:rPr>
                <w:rFonts w:cstheme="minorHAnsi"/>
              </w:rPr>
              <w:t>Use standard fonts such as Ariel, Calibri or Times New Roman and use a size 10 or 12 pt. font</w:t>
            </w:r>
          </w:p>
          <w:p w14:paraId="40B64697" w14:textId="77777777" w:rsidR="002B24C5" w:rsidRPr="002E423B" w:rsidRDefault="002B24C5" w:rsidP="002B24C5">
            <w:pPr>
              <w:rPr>
                <w:rFonts w:cstheme="minorHAnsi"/>
              </w:rPr>
            </w:pPr>
            <w:r w:rsidRPr="002E423B">
              <w:rPr>
                <w:rFonts w:cstheme="minorHAnsi"/>
              </w:rPr>
              <w:t xml:space="preserve">Avoid using the caps lock feature AS IT CAN BE INTERPRETTED AS YELLING. </w:t>
            </w:r>
          </w:p>
          <w:p w14:paraId="2BBEE181" w14:textId="77777777" w:rsidR="002B24C5" w:rsidRPr="002E423B" w:rsidRDefault="002B24C5" w:rsidP="002B24C5">
            <w:pPr>
              <w:rPr>
                <w:rFonts w:cstheme="minorHAnsi"/>
              </w:rPr>
            </w:pPr>
            <w:r w:rsidRPr="002E423B">
              <w:rPr>
                <w:rFonts w:cstheme="minorHAnsi"/>
              </w:rPr>
              <w:t xml:space="preserve">Limit and possibly avoid the use of emoticons. </w:t>
            </w:r>
          </w:p>
          <w:p w14:paraId="54DDD2C0" w14:textId="77777777" w:rsidR="002B24C5" w:rsidRPr="002E423B" w:rsidRDefault="002B24C5" w:rsidP="002B24C5">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5CEAF520" w14:textId="77777777" w:rsidR="002B24C5" w:rsidRPr="002E423B" w:rsidRDefault="002B24C5" w:rsidP="002B24C5">
            <w:pPr>
              <w:rPr>
                <w:rFonts w:cstheme="minorHAnsi"/>
              </w:rPr>
            </w:pPr>
            <w:r w:rsidRPr="002E423B">
              <w:rPr>
                <w:rFonts w:cstheme="minorHAnsi"/>
              </w:rPr>
              <w:t xml:space="preserve">Be careful with personal information (both yours and other’s). </w:t>
            </w:r>
          </w:p>
          <w:p w14:paraId="45E92CFC" w14:textId="3CCAC39D" w:rsidR="00233E54" w:rsidRPr="002F7E51" w:rsidRDefault="002B24C5" w:rsidP="002B24C5">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1DE1B73" w:rsidR="00671C88" w:rsidRPr="002F7E51" w:rsidRDefault="004F0053" w:rsidP="004E3ABB">
            <w:pPr>
              <w:rPr>
                <w:rFonts w:cstheme="minorHAnsi"/>
              </w:rPr>
            </w:pPr>
            <w:r>
              <w:t xml:space="preserve">Your points will come from 4 exams; 3 assignments, 2 case studies, Semester Project First Presentation; Semester Project Final presentation, </w:t>
            </w:r>
            <w:r>
              <w:t>attendance,</w:t>
            </w:r>
            <w:r>
              <w:t xml:space="preserv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4F0053" w:rsidRPr="001C697E" w14:paraId="71F4C96C" w14:textId="77777777" w:rsidTr="009446FE">
        <w:trPr>
          <w:trHeight w:val="252"/>
        </w:trPr>
        <w:tc>
          <w:tcPr>
            <w:tcW w:w="1435" w:type="dxa"/>
            <w:tcBorders>
              <w:top w:val="single" w:sz="12" w:space="0" w:color="auto"/>
            </w:tcBorders>
          </w:tcPr>
          <w:p w14:paraId="682B4E53" w14:textId="0CAB9D5D" w:rsidR="004F0053" w:rsidRPr="00361651" w:rsidRDefault="004F0053" w:rsidP="004F0053">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2EC0A85E" w:rsidR="004F0053" w:rsidRPr="00361651" w:rsidRDefault="004F0053" w:rsidP="004F0053">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3007DEBD" w:rsidR="004F0053" w:rsidRPr="002F7E51" w:rsidRDefault="004F0053" w:rsidP="004F0053">
            <w:pPr>
              <w:rPr>
                <w:rFonts w:cstheme="minorHAnsi"/>
              </w:rPr>
            </w:pPr>
            <w:r>
              <w:rPr>
                <w:rFonts w:cstheme="minorHAnsi"/>
              </w:rPr>
              <w:t>Exams</w:t>
            </w:r>
          </w:p>
        </w:tc>
        <w:tc>
          <w:tcPr>
            <w:tcW w:w="1440" w:type="dxa"/>
            <w:tcBorders>
              <w:top w:val="single" w:sz="12" w:space="0" w:color="auto"/>
            </w:tcBorders>
          </w:tcPr>
          <w:p w14:paraId="256F0065" w14:textId="38F8C22A" w:rsidR="004F0053" w:rsidRPr="00B6002E" w:rsidRDefault="004F0053" w:rsidP="004F0053">
            <w:pPr>
              <w:jc w:val="center"/>
            </w:pPr>
            <w:r>
              <w:t>Exams</w:t>
            </w:r>
          </w:p>
        </w:tc>
        <w:tc>
          <w:tcPr>
            <w:tcW w:w="1440" w:type="dxa"/>
            <w:tcBorders>
              <w:top w:val="single" w:sz="12" w:space="0" w:color="auto"/>
            </w:tcBorders>
          </w:tcPr>
          <w:p w14:paraId="2E6EF68A" w14:textId="3A3DA65E" w:rsidR="004F0053" w:rsidRPr="00361651" w:rsidRDefault="004F0053" w:rsidP="004F0053">
            <w:pPr>
              <w:tabs>
                <w:tab w:val="left" w:pos="-720"/>
              </w:tabs>
              <w:suppressAutoHyphens/>
              <w:spacing w:line="276" w:lineRule="auto"/>
              <w:rPr>
                <w:spacing w:val="-3"/>
              </w:rPr>
            </w:pPr>
            <w:r>
              <w:rPr>
                <w:spacing w:val="-3"/>
              </w:rPr>
              <w:t>100%</w:t>
            </w:r>
          </w:p>
        </w:tc>
      </w:tr>
      <w:tr w:rsidR="004F0053" w:rsidRPr="001C697E" w14:paraId="08E20C9C" w14:textId="77777777" w:rsidTr="009446FE">
        <w:trPr>
          <w:trHeight w:val="252"/>
        </w:trPr>
        <w:tc>
          <w:tcPr>
            <w:tcW w:w="1435" w:type="dxa"/>
          </w:tcPr>
          <w:p w14:paraId="320E11D2" w14:textId="6A242735" w:rsidR="004F0053" w:rsidRPr="00361651" w:rsidRDefault="004F0053" w:rsidP="004F0053">
            <w:pPr>
              <w:tabs>
                <w:tab w:val="left" w:pos="-720"/>
              </w:tabs>
              <w:suppressAutoHyphens/>
              <w:spacing w:line="276" w:lineRule="auto"/>
              <w:jc w:val="center"/>
              <w:rPr>
                <w:spacing w:val="-3"/>
                <w:szCs w:val="24"/>
              </w:rPr>
            </w:pPr>
            <w:r>
              <w:rPr>
                <w:spacing w:val="-3"/>
                <w:szCs w:val="24"/>
              </w:rPr>
              <w:t>80</w:t>
            </w:r>
          </w:p>
        </w:tc>
        <w:tc>
          <w:tcPr>
            <w:tcW w:w="1440" w:type="dxa"/>
          </w:tcPr>
          <w:p w14:paraId="60CE72FD" w14:textId="08010BE7" w:rsidR="004F0053" w:rsidRPr="00361651" w:rsidRDefault="004F0053" w:rsidP="004F0053">
            <w:pPr>
              <w:tabs>
                <w:tab w:val="left" w:pos="-720"/>
              </w:tabs>
              <w:suppressAutoHyphens/>
              <w:spacing w:line="276" w:lineRule="auto"/>
              <w:jc w:val="right"/>
              <w:rPr>
                <w:spacing w:val="-3"/>
                <w:szCs w:val="24"/>
              </w:rPr>
            </w:pPr>
            <w:r>
              <w:rPr>
                <w:spacing w:val="-3"/>
                <w:szCs w:val="24"/>
              </w:rPr>
              <w:t>10%</w:t>
            </w:r>
          </w:p>
        </w:tc>
        <w:tc>
          <w:tcPr>
            <w:tcW w:w="3213" w:type="dxa"/>
          </w:tcPr>
          <w:p w14:paraId="01E1B880" w14:textId="2B3242C2" w:rsidR="004F0053" w:rsidRPr="002F7E51" w:rsidRDefault="004F0053" w:rsidP="004F0053">
            <w:pPr>
              <w:rPr>
                <w:rFonts w:cstheme="minorHAnsi"/>
              </w:rPr>
            </w:pPr>
            <w:r>
              <w:rPr>
                <w:rFonts w:cstheme="minorHAnsi"/>
              </w:rPr>
              <w:t xml:space="preserve">Semester project First Presentation </w:t>
            </w:r>
          </w:p>
        </w:tc>
        <w:tc>
          <w:tcPr>
            <w:tcW w:w="1440" w:type="dxa"/>
          </w:tcPr>
          <w:p w14:paraId="4B6FBE79" w14:textId="4237DBE7" w:rsidR="004F0053" w:rsidRPr="00B6002E" w:rsidRDefault="004F0053" w:rsidP="004F0053">
            <w:pPr>
              <w:jc w:val="center"/>
            </w:pPr>
            <w:r>
              <w:t xml:space="preserve">Semester Project </w:t>
            </w:r>
          </w:p>
        </w:tc>
        <w:tc>
          <w:tcPr>
            <w:tcW w:w="1440" w:type="dxa"/>
          </w:tcPr>
          <w:p w14:paraId="18EAF5BD" w14:textId="73FBF512" w:rsidR="004F0053" w:rsidRPr="00361651" w:rsidRDefault="004F0053" w:rsidP="004F0053">
            <w:pPr>
              <w:tabs>
                <w:tab w:val="left" w:pos="-720"/>
              </w:tabs>
              <w:suppressAutoHyphens/>
              <w:spacing w:line="276" w:lineRule="auto"/>
              <w:rPr>
                <w:spacing w:val="-3"/>
                <w:szCs w:val="24"/>
              </w:rPr>
            </w:pPr>
            <w:r>
              <w:rPr>
                <w:spacing w:val="-3"/>
                <w:szCs w:val="24"/>
              </w:rPr>
              <w:t>35%</w:t>
            </w:r>
          </w:p>
        </w:tc>
      </w:tr>
      <w:tr w:rsidR="004F0053" w:rsidRPr="001C697E" w14:paraId="671B895D" w14:textId="77777777" w:rsidTr="009446FE">
        <w:trPr>
          <w:trHeight w:val="252"/>
        </w:trPr>
        <w:tc>
          <w:tcPr>
            <w:tcW w:w="1435" w:type="dxa"/>
          </w:tcPr>
          <w:p w14:paraId="12E931D9" w14:textId="23F5B0AC" w:rsidR="004F0053" w:rsidRPr="00361651" w:rsidRDefault="004F0053" w:rsidP="004F0053">
            <w:pPr>
              <w:tabs>
                <w:tab w:val="left" w:pos="-720"/>
              </w:tabs>
              <w:suppressAutoHyphens/>
              <w:spacing w:line="276" w:lineRule="auto"/>
              <w:jc w:val="center"/>
              <w:rPr>
                <w:spacing w:val="-3"/>
                <w:szCs w:val="24"/>
              </w:rPr>
            </w:pPr>
            <w:r>
              <w:rPr>
                <w:spacing w:val="-3"/>
                <w:szCs w:val="24"/>
              </w:rPr>
              <w:t>130</w:t>
            </w:r>
          </w:p>
        </w:tc>
        <w:tc>
          <w:tcPr>
            <w:tcW w:w="1440" w:type="dxa"/>
          </w:tcPr>
          <w:p w14:paraId="1729FE0B" w14:textId="23877726" w:rsidR="004F0053" w:rsidRPr="00361651" w:rsidRDefault="004F0053" w:rsidP="004F0053">
            <w:pPr>
              <w:tabs>
                <w:tab w:val="left" w:pos="-720"/>
              </w:tabs>
              <w:suppressAutoHyphens/>
              <w:spacing w:line="276" w:lineRule="auto"/>
              <w:jc w:val="right"/>
              <w:rPr>
                <w:spacing w:val="-3"/>
                <w:szCs w:val="24"/>
              </w:rPr>
            </w:pPr>
            <w:r>
              <w:rPr>
                <w:spacing w:val="-3"/>
                <w:szCs w:val="24"/>
              </w:rPr>
              <w:t>16%</w:t>
            </w:r>
          </w:p>
        </w:tc>
        <w:tc>
          <w:tcPr>
            <w:tcW w:w="3213" w:type="dxa"/>
          </w:tcPr>
          <w:p w14:paraId="4400EB82" w14:textId="1EF2BD48" w:rsidR="004F0053" w:rsidRPr="00B6002E" w:rsidRDefault="004F0053" w:rsidP="004F0053">
            <w:r>
              <w:t xml:space="preserve">Semester Project Final Presentation </w:t>
            </w:r>
          </w:p>
        </w:tc>
        <w:tc>
          <w:tcPr>
            <w:tcW w:w="1440" w:type="dxa"/>
          </w:tcPr>
          <w:p w14:paraId="7257AA79" w14:textId="615429C7" w:rsidR="004F0053" w:rsidRPr="00B6002E" w:rsidRDefault="004F0053" w:rsidP="004F0053">
            <w:pPr>
              <w:jc w:val="center"/>
            </w:pPr>
            <w:r>
              <w:t xml:space="preserve">Semester Project </w:t>
            </w:r>
          </w:p>
        </w:tc>
        <w:tc>
          <w:tcPr>
            <w:tcW w:w="1440" w:type="dxa"/>
          </w:tcPr>
          <w:p w14:paraId="2833D267" w14:textId="74D3A117" w:rsidR="004F0053" w:rsidRDefault="004F0053" w:rsidP="004F0053">
            <w:pPr>
              <w:tabs>
                <w:tab w:val="left" w:pos="-720"/>
              </w:tabs>
              <w:suppressAutoHyphens/>
              <w:spacing w:line="276" w:lineRule="auto"/>
            </w:pPr>
            <w:r>
              <w:t>55%</w:t>
            </w:r>
          </w:p>
        </w:tc>
      </w:tr>
      <w:tr w:rsidR="004F0053" w:rsidRPr="001C697E" w14:paraId="74F4D8D1" w14:textId="77777777" w:rsidTr="009446FE">
        <w:trPr>
          <w:trHeight w:val="252"/>
        </w:trPr>
        <w:tc>
          <w:tcPr>
            <w:tcW w:w="1435" w:type="dxa"/>
          </w:tcPr>
          <w:p w14:paraId="455CC3EE" w14:textId="75D7DB79" w:rsidR="004F0053" w:rsidRPr="00361651" w:rsidRDefault="004F0053" w:rsidP="004F0053">
            <w:pPr>
              <w:tabs>
                <w:tab w:val="left" w:pos="-720"/>
              </w:tabs>
              <w:suppressAutoHyphens/>
              <w:spacing w:line="276" w:lineRule="auto"/>
              <w:jc w:val="center"/>
              <w:rPr>
                <w:spacing w:val="-3"/>
                <w:szCs w:val="24"/>
              </w:rPr>
            </w:pPr>
            <w:r>
              <w:rPr>
                <w:spacing w:val="-3"/>
                <w:szCs w:val="24"/>
              </w:rPr>
              <w:t>30</w:t>
            </w:r>
          </w:p>
        </w:tc>
        <w:tc>
          <w:tcPr>
            <w:tcW w:w="1440" w:type="dxa"/>
          </w:tcPr>
          <w:p w14:paraId="12D551DD" w14:textId="750BB55A" w:rsidR="004F0053" w:rsidRPr="00361651" w:rsidRDefault="004F0053" w:rsidP="004F0053">
            <w:pPr>
              <w:tabs>
                <w:tab w:val="left" w:pos="-720"/>
              </w:tabs>
              <w:suppressAutoHyphens/>
              <w:spacing w:line="276" w:lineRule="auto"/>
              <w:jc w:val="right"/>
              <w:rPr>
                <w:spacing w:val="-3"/>
                <w:szCs w:val="24"/>
              </w:rPr>
            </w:pPr>
            <w:r>
              <w:rPr>
                <w:spacing w:val="-3"/>
                <w:szCs w:val="24"/>
              </w:rPr>
              <w:t>4%</w:t>
            </w:r>
          </w:p>
        </w:tc>
        <w:tc>
          <w:tcPr>
            <w:tcW w:w="3213" w:type="dxa"/>
          </w:tcPr>
          <w:p w14:paraId="7C8BF71B" w14:textId="5D393C66" w:rsidR="004F0053" w:rsidRPr="00B6002E" w:rsidRDefault="004F0053" w:rsidP="004F0053">
            <w:r>
              <w:t xml:space="preserve">Peer Evaluation </w:t>
            </w:r>
          </w:p>
        </w:tc>
        <w:tc>
          <w:tcPr>
            <w:tcW w:w="1440" w:type="dxa"/>
          </w:tcPr>
          <w:p w14:paraId="2093B28F" w14:textId="77CEF4E3" w:rsidR="004F0053" w:rsidRPr="00B6002E" w:rsidRDefault="004F0053" w:rsidP="004F0053">
            <w:pPr>
              <w:jc w:val="center"/>
            </w:pPr>
            <w:r>
              <w:t xml:space="preserve">Semester Project </w:t>
            </w:r>
          </w:p>
        </w:tc>
        <w:tc>
          <w:tcPr>
            <w:tcW w:w="1440" w:type="dxa"/>
          </w:tcPr>
          <w:p w14:paraId="5D35D337" w14:textId="59958E84" w:rsidR="004F0053" w:rsidRDefault="004F0053" w:rsidP="004F0053">
            <w:pPr>
              <w:tabs>
                <w:tab w:val="left" w:pos="-720"/>
              </w:tabs>
              <w:suppressAutoHyphens/>
              <w:spacing w:line="276" w:lineRule="auto"/>
            </w:pPr>
            <w:r>
              <w:t>10%</w:t>
            </w:r>
          </w:p>
        </w:tc>
      </w:tr>
      <w:tr w:rsidR="004F0053" w:rsidRPr="001C697E" w14:paraId="11CD7E02" w14:textId="77777777" w:rsidTr="009446FE">
        <w:trPr>
          <w:trHeight w:val="252"/>
        </w:trPr>
        <w:tc>
          <w:tcPr>
            <w:tcW w:w="1435" w:type="dxa"/>
          </w:tcPr>
          <w:p w14:paraId="2D80DA7E" w14:textId="59894714" w:rsidR="004F0053" w:rsidRPr="00361651" w:rsidRDefault="004F0053" w:rsidP="004F0053">
            <w:pPr>
              <w:tabs>
                <w:tab w:val="left" w:pos="-720"/>
              </w:tabs>
              <w:suppressAutoHyphens/>
              <w:spacing w:line="276" w:lineRule="auto"/>
              <w:jc w:val="center"/>
              <w:rPr>
                <w:spacing w:val="-3"/>
                <w:szCs w:val="24"/>
              </w:rPr>
            </w:pPr>
            <w:r>
              <w:rPr>
                <w:spacing w:val="-3"/>
                <w:szCs w:val="24"/>
              </w:rPr>
              <w:t>20</w:t>
            </w:r>
          </w:p>
        </w:tc>
        <w:tc>
          <w:tcPr>
            <w:tcW w:w="1440" w:type="dxa"/>
          </w:tcPr>
          <w:p w14:paraId="434ADD64" w14:textId="02789E0A" w:rsidR="004F0053" w:rsidRPr="00361651" w:rsidRDefault="004F0053" w:rsidP="004F0053">
            <w:pPr>
              <w:tabs>
                <w:tab w:val="left" w:pos="-720"/>
              </w:tabs>
              <w:suppressAutoHyphens/>
              <w:spacing w:line="276" w:lineRule="auto"/>
              <w:jc w:val="right"/>
              <w:rPr>
                <w:spacing w:val="-3"/>
                <w:szCs w:val="24"/>
              </w:rPr>
            </w:pPr>
            <w:r>
              <w:rPr>
                <w:spacing w:val="-3"/>
                <w:szCs w:val="24"/>
              </w:rPr>
              <w:t>3%</w:t>
            </w:r>
          </w:p>
        </w:tc>
        <w:tc>
          <w:tcPr>
            <w:tcW w:w="3213" w:type="dxa"/>
          </w:tcPr>
          <w:p w14:paraId="13AC78C8" w14:textId="68539BF4" w:rsidR="004F0053" w:rsidRPr="00B6002E" w:rsidRDefault="004F0053" w:rsidP="004F0053">
            <w:r>
              <w:t xml:space="preserve">Case Study </w:t>
            </w:r>
          </w:p>
        </w:tc>
        <w:tc>
          <w:tcPr>
            <w:tcW w:w="1440" w:type="dxa"/>
          </w:tcPr>
          <w:p w14:paraId="5AA243D5" w14:textId="6A92D3EE" w:rsidR="004F0053" w:rsidRPr="00B6002E" w:rsidRDefault="004F0053" w:rsidP="004F0053">
            <w:pPr>
              <w:jc w:val="center"/>
            </w:pPr>
            <w:r>
              <w:t>Case Studies</w:t>
            </w:r>
          </w:p>
        </w:tc>
        <w:tc>
          <w:tcPr>
            <w:tcW w:w="1440" w:type="dxa"/>
          </w:tcPr>
          <w:p w14:paraId="1E111E8B" w14:textId="1DD93EB5" w:rsidR="004F0053" w:rsidRDefault="004F0053" w:rsidP="004F0053">
            <w:pPr>
              <w:tabs>
                <w:tab w:val="left" w:pos="-720"/>
              </w:tabs>
              <w:suppressAutoHyphens/>
              <w:spacing w:line="276" w:lineRule="auto"/>
            </w:pPr>
            <w:r>
              <w:t>100%</w:t>
            </w:r>
          </w:p>
        </w:tc>
      </w:tr>
      <w:tr w:rsidR="004F0053" w:rsidRPr="001C697E" w14:paraId="0AE467CA" w14:textId="77777777" w:rsidTr="009446FE">
        <w:trPr>
          <w:trHeight w:val="252"/>
        </w:trPr>
        <w:tc>
          <w:tcPr>
            <w:tcW w:w="1435" w:type="dxa"/>
          </w:tcPr>
          <w:p w14:paraId="0F3CEB33" w14:textId="2B1B17B7" w:rsidR="004F0053" w:rsidRDefault="004F0053" w:rsidP="004F0053">
            <w:pPr>
              <w:tabs>
                <w:tab w:val="left" w:pos="-720"/>
              </w:tabs>
              <w:suppressAutoHyphens/>
              <w:spacing w:line="276" w:lineRule="auto"/>
              <w:jc w:val="center"/>
              <w:rPr>
                <w:spacing w:val="-3"/>
                <w:szCs w:val="24"/>
              </w:rPr>
            </w:pPr>
            <w:r>
              <w:rPr>
                <w:spacing w:val="-3"/>
                <w:szCs w:val="24"/>
              </w:rPr>
              <w:t>60</w:t>
            </w:r>
          </w:p>
        </w:tc>
        <w:tc>
          <w:tcPr>
            <w:tcW w:w="1440" w:type="dxa"/>
          </w:tcPr>
          <w:p w14:paraId="2F17CC95" w14:textId="49699E66" w:rsidR="004F0053" w:rsidRDefault="004F0053" w:rsidP="004F0053">
            <w:pPr>
              <w:tabs>
                <w:tab w:val="left" w:pos="-720"/>
              </w:tabs>
              <w:suppressAutoHyphens/>
              <w:spacing w:line="276" w:lineRule="auto"/>
              <w:jc w:val="right"/>
              <w:rPr>
                <w:spacing w:val="-3"/>
                <w:szCs w:val="24"/>
              </w:rPr>
            </w:pPr>
            <w:r>
              <w:rPr>
                <w:spacing w:val="-3"/>
                <w:szCs w:val="24"/>
              </w:rPr>
              <w:t>9%</w:t>
            </w:r>
          </w:p>
        </w:tc>
        <w:tc>
          <w:tcPr>
            <w:tcW w:w="3213" w:type="dxa"/>
          </w:tcPr>
          <w:p w14:paraId="3F104DCA" w14:textId="73EE7D80" w:rsidR="004F0053" w:rsidRDefault="004F0053" w:rsidP="004F0053">
            <w:r>
              <w:t xml:space="preserve">Assignments </w:t>
            </w:r>
          </w:p>
        </w:tc>
        <w:tc>
          <w:tcPr>
            <w:tcW w:w="1440" w:type="dxa"/>
          </w:tcPr>
          <w:p w14:paraId="6F851A2B" w14:textId="1F519E86" w:rsidR="004F0053" w:rsidRDefault="004F0053" w:rsidP="004F0053">
            <w:pPr>
              <w:jc w:val="center"/>
            </w:pPr>
            <w:r>
              <w:t xml:space="preserve">Assignments </w:t>
            </w:r>
          </w:p>
        </w:tc>
        <w:tc>
          <w:tcPr>
            <w:tcW w:w="1440" w:type="dxa"/>
          </w:tcPr>
          <w:p w14:paraId="6049D104" w14:textId="193B3A72" w:rsidR="004F0053" w:rsidRDefault="004F0053" w:rsidP="004F0053">
            <w:pPr>
              <w:tabs>
                <w:tab w:val="left" w:pos="-720"/>
              </w:tabs>
              <w:suppressAutoHyphens/>
              <w:spacing w:line="276" w:lineRule="auto"/>
            </w:pPr>
            <w:r>
              <w:t>100%</w:t>
            </w:r>
          </w:p>
        </w:tc>
      </w:tr>
      <w:tr w:rsidR="004F0053" w:rsidRPr="001C697E" w14:paraId="4065EE8F" w14:textId="77777777" w:rsidTr="009446FE">
        <w:trPr>
          <w:trHeight w:val="252"/>
        </w:trPr>
        <w:tc>
          <w:tcPr>
            <w:tcW w:w="1435" w:type="dxa"/>
          </w:tcPr>
          <w:p w14:paraId="77E8CCFE" w14:textId="11828613" w:rsidR="004F0053" w:rsidRPr="00361651" w:rsidRDefault="004F0053" w:rsidP="004F0053">
            <w:pPr>
              <w:tabs>
                <w:tab w:val="left" w:pos="-720"/>
              </w:tabs>
              <w:suppressAutoHyphens/>
              <w:spacing w:line="276" w:lineRule="auto"/>
              <w:jc w:val="center"/>
              <w:rPr>
                <w:spacing w:val="-3"/>
                <w:szCs w:val="24"/>
              </w:rPr>
            </w:pPr>
            <w:r>
              <w:rPr>
                <w:spacing w:val="-3"/>
                <w:szCs w:val="24"/>
              </w:rPr>
              <w:t>50</w:t>
            </w:r>
          </w:p>
        </w:tc>
        <w:tc>
          <w:tcPr>
            <w:tcW w:w="1440" w:type="dxa"/>
          </w:tcPr>
          <w:p w14:paraId="390D2848" w14:textId="575E48EA" w:rsidR="004F0053" w:rsidRPr="00361651" w:rsidRDefault="004F0053" w:rsidP="004F0053">
            <w:pPr>
              <w:tabs>
                <w:tab w:val="left" w:pos="-720"/>
              </w:tabs>
              <w:suppressAutoHyphens/>
              <w:spacing w:line="276" w:lineRule="auto"/>
              <w:jc w:val="right"/>
              <w:rPr>
                <w:spacing w:val="-3"/>
                <w:szCs w:val="24"/>
              </w:rPr>
            </w:pPr>
            <w:r>
              <w:rPr>
                <w:spacing w:val="-3"/>
                <w:szCs w:val="24"/>
              </w:rPr>
              <w:t>8%</w:t>
            </w:r>
          </w:p>
        </w:tc>
        <w:tc>
          <w:tcPr>
            <w:tcW w:w="3213" w:type="dxa"/>
          </w:tcPr>
          <w:p w14:paraId="4CA440A8" w14:textId="572013D2" w:rsidR="004F0053" w:rsidRPr="00B6002E" w:rsidRDefault="004F0053" w:rsidP="004F0053">
            <w:r>
              <w:t xml:space="preserve">Attendance and Participation </w:t>
            </w:r>
          </w:p>
        </w:tc>
        <w:tc>
          <w:tcPr>
            <w:tcW w:w="1440" w:type="dxa"/>
          </w:tcPr>
          <w:p w14:paraId="54514885" w14:textId="04A53ED4" w:rsidR="004F0053" w:rsidRPr="00B6002E" w:rsidRDefault="004F0053" w:rsidP="004F0053">
            <w:pPr>
              <w:jc w:val="center"/>
            </w:pPr>
            <w:r>
              <w:t xml:space="preserve">Attendance and Participation </w:t>
            </w:r>
          </w:p>
        </w:tc>
        <w:tc>
          <w:tcPr>
            <w:tcW w:w="1440" w:type="dxa"/>
          </w:tcPr>
          <w:p w14:paraId="4D57E7D7" w14:textId="5267EED5" w:rsidR="004F0053" w:rsidRDefault="004F0053" w:rsidP="004F0053">
            <w:pPr>
              <w:tabs>
                <w:tab w:val="left" w:pos="-720"/>
              </w:tabs>
              <w:suppressAutoHyphens/>
              <w:spacing w:line="276" w:lineRule="auto"/>
            </w:pPr>
            <w:r>
              <w:t>100%</w:t>
            </w:r>
          </w:p>
        </w:tc>
      </w:tr>
      <w:tr w:rsidR="004F0053" w:rsidRPr="001C697E" w14:paraId="04FFDCA1" w14:textId="77777777" w:rsidTr="009446FE">
        <w:trPr>
          <w:trHeight w:val="252"/>
        </w:trPr>
        <w:tc>
          <w:tcPr>
            <w:tcW w:w="1435" w:type="dxa"/>
          </w:tcPr>
          <w:p w14:paraId="4F7A48EE" w14:textId="77777777" w:rsidR="004F0053" w:rsidRDefault="004F0053" w:rsidP="004F0053">
            <w:pPr>
              <w:tabs>
                <w:tab w:val="left" w:pos="-720"/>
              </w:tabs>
              <w:suppressAutoHyphens/>
              <w:spacing w:line="276" w:lineRule="auto"/>
              <w:jc w:val="center"/>
              <w:rPr>
                <w:spacing w:val="-3"/>
                <w:szCs w:val="24"/>
              </w:rPr>
            </w:pPr>
          </w:p>
        </w:tc>
        <w:tc>
          <w:tcPr>
            <w:tcW w:w="1440" w:type="dxa"/>
          </w:tcPr>
          <w:p w14:paraId="214CB4D8" w14:textId="77777777" w:rsidR="004F0053" w:rsidRDefault="004F0053" w:rsidP="004F0053">
            <w:pPr>
              <w:tabs>
                <w:tab w:val="left" w:pos="-720"/>
              </w:tabs>
              <w:suppressAutoHyphens/>
              <w:spacing w:line="276" w:lineRule="auto"/>
              <w:jc w:val="right"/>
              <w:rPr>
                <w:spacing w:val="-3"/>
                <w:szCs w:val="24"/>
              </w:rPr>
            </w:pPr>
          </w:p>
        </w:tc>
        <w:tc>
          <w:tcPr>
            <w:tcW w:w="3213" w:type="dxa"/>
          </w:tcPr>
          <w:p w14:paraId="5D5CBAA9" w14:textId="77777777" w:rsidR="004F0053" w:rsidRDefault="004F0053" w:rsidP="004F0053">
            <w:r>
              <w:t xml:space="preserve">Extra credit: </w:t>
            </w:r>
          </w:p>
          <w:p w14:paraId="1570954B" w14:textId="77777777" w:rsidR="004F0053" w:rsidRDefault="004F0053" w:rsidP="004F0053">
            <w:r>
              <w:t>Summer Expo</w:t>
            </w:r>
          </w:p>
          <w:p w14:paraId="32C0C869" w14:textId="77777777" w:rsidR="004F0053" w:rsidRDefault="004F0053" w:rsidP="004F0053">
            <w:r>
              <w:t xml:space="preserve">Fall Expo </w:t>
            </w:r>
          </w:p>
          <w:p w14:paraId="16C288E7" w14:textId="291C038C" w:rsidR="004F0053" w:rsidRDefault="004F0053" w:rsidP="004F0053">
            <w:r>
              <w:t>Semester Project rank (1</w:t>
            </w:r>
            <w:r w:rsidRPr="00C9400A">
              <w:rPr>
                <w:vertAlign w:val="superscript"/>
              </w:rPr>
              <w:t>st</w:t>
            </w:r>
            <w:r>
              <w:t xml:space="preserve"> and 2</w:t>
            </w:r>
            <w:r w:rsidRPr="00C9400A">
              <w:rPr>
                <w:vertAlign w:val="superscript"/>
              </w:rPr>
              <w:t>nd</w:t>
            </w:r>
            <w:r>
              <w:t xml:space="preserve"> place) </w:t>
            </w:r>
          </w:p>
        </w:tc>
        <w:tc>
          <w:tcPr>
            <w:tcW w:w="1440" w:type="dxa"/>
          </w:tcPr>
          <w:p w14:paraId="400AD5DE" w14:textId="299429AF" w:rsidR="004F0053" w:rsidRDefault="004F0053" w:rsidP="004F0053">
            <w:pPr>
              <w:jc w:val="center"/>
            </w:pPr>
            <w:r>
              <w:t xml:space="preserve">Extra credit </w:t>
            </w:r>
          </w:p>
        </w:tc>
        <w:tc>
          <w:tcPr>
            <w:tcW w:w="1440" w:type="dxa"/>
          </w:tcPr>
          <w:p w14:paraId="7ABB7837" w14:textId="77777777" w:rsidR="004F0053" w:rsidRDefault="004F0053" w:rsidP="004F0053">
            <w:pPr>
              <w:tabs>
                <w:tab w:val="left" w:pos="-720"/>
              </w:tabs>
              <w:suppressAutoHyphens/>
              <w:spacing w:line="276" w:lineRule="auto"/>
            </w:pPr>
          </w:p>
        </w:tc>
      </w:tr>
      <w:tr w:rsidR="004F0053" w:rsidRPr="001C697E" w14:paraId="7444633E" w14:textId="77777777" w:rsidTr="009446FE">
        <w:trPr>
          <w:trHeight w:val="252"/>
        </w:trPr>
        <w:tc>
          <w:tcPr>
            <w:tcW w:w="1435" w:type="dxa"/>
          </w:tcPr>
          <w:p w14:paraId="757443D3" w14:textId="340FF172" w:rsidR="004F0053" w:rsidRDefault="004F0053" w:rsidP="004F0053">
            <w:pPr>
              <w:tabs>
                <w:tab w:val="left" w:pos="-720"/>
              </w:tabs>
              <w:suppressAutoHyphens/>
              <w:spacing w:line="276" w:lineRule="auto"/>
              <w:jc w:val="center"/>
              <w:rPr>
                <w:spacing w:val="-3"/>
                <w:szCs w:val="24"/>
              </w:rPr>
            </w:pPr>
            <w:r>
              <w:rPr>
                <w:spacing w:val="-3"/>
                <w:szCs w:val="24"/>
              </w:rPr>
              <w:t>50</w:t>
            </w:r>
          </w:p>
        </w:tc>
        <w:tc>
          <w:tcPr>
            <w:tcW w:w="1440" w:type="dxa"/>
          </w:tcPr>
          <w:p w14:paraId="085AF21D" w14:textId="62AE7835" w:rsidR="004F0053" w:rsidRDefault="004F0053" w:rsidP="004F0053">
            <w:pPr>
              <w:tabs>
                <w:tab w:val="left" w:pos="-720"/>
              </w:tabs>
              <w:suppressAutoHyphens/>
              <w:spacing w:line="276" w:lineRule="auto"/>
              <w:jc w:val="right"/>
              <w:rPr>
                <w:spacing w:val="-3"/>
                <w:szCs w:val="24"/>
              </w:rPr>
            </w:pPr>
            <w:r>
              <w:rPr>
                <w:spacing w:val="-3"/>
                <w:szCs w:val="24"/>
              </w:rPr>
              <w:t>8%</w:t>
            </w:r>
          </w:p>
        </w:tc>
        <w:tc>
          <w:tcPr>
            <w:tcW w:w="3213" w:type="dxa"/>
          </w:tcPr>
          <w:p w14:paraId="2406EAC6" w14:textId="5A466244" w:rsidR="004F0053" w:rsidRDefault="004F0053" w:rsidP="004F0053">
            <w:r>
              <w:t xml:space="preserve">Attendance and Participation </w:t>
            </w:r>
          </w:p>
        </w:tc>
        <w:tc>
          <w:tcPr>
            <w:tcW w:w="1440" w:type="dxa"/>
          </w:tcPr>
          <w:p w14:paraId="38697629" w14:textId="5934C2D0" w:rsidR="004F0053" w:rsidRDefault="004F0053" w:rsidP="004F0053">
            <w:pPr>
              <w:jc w:val="center"/>
            </w:pPr>
            <w:r>
              <w:t xml:space="preserve">Attendance and Participation </w:t>
            </w:r>
          </w:p>
        </w:tc>
        <w:tc>
          <w:tcPr>
            <w:tcW w:w="1440" w:type="dxa"/>
          </w:tcPr>
          <w:p w14:paraId="40E6E0A1" w14:textId="582285EB" w:rsidR="004F0053" w:rsidRDefault="004F0053" w:rsidP="004F0053">
            <w:pPr>
              <w:tabs>
                <w:tab w:val="left" w:pos="-720"/>
              </w:tabs>
              <w:suppressAutoHyphens/>
              <w:spacing w:line="276" w:lineRule="auto"/>
            </w:pPr>
            <w:r>
              <w:t>100%</w:t>
            </w:r>
          </w:p>
        </w:tc>
      </w:tr>
      <w:tr w:rsidR="004F0053" w:rsidRPr="001C697E" w14:paraId="4D8113B5" w14:textId="77777777" w:rsidTr="001F29BB">
        <w:trPr>
          <w:trHeight w:val="252"/>
        </w:trPr>
        <w:tc>
          <w:tcPr>
            <w:tcW w:w="1435" w:type="dxa"/>
            <w:tcBorders>
              <w:top w:val="single" w:sz="8" w:space="0" w:color="auto"/>
              <w:bottom w:val="single" w:sz="8" w:space="0" w:color="auto"/>
            </w:tcBorders>
          </w:tcPr>
          <w:p w14:paraId="53289A70" w14:textId="7987947A" w:rsidR="004F0053" w:rsidRPr="00361651" w:rsidRDefault="004F0053" w:rsidP="004F0053">
            <w:pPr>
              <w:tabs>
                <w:tab w:val="left" w:pos="-720"/>
              </w:tabs>
              <w:suppressAutoHyphens/>
              <w:spacing w:line="276" w:lineRule="auto"/>
              <w:jc w:val="center"/>
              <w:rPr>
                <w:spacing w:val="-3"/>
                <w:szCs w:val="24"/>
              </w:rPr>
            </w:pPr>
            <w:r>
              <w:rPr>
                <w:spacing w:val="-3"/>
                <w:szCs w:val="24"/>
              </w:rPr>
              <w:lastRenderedPageBreak/>
              <w:t>820</w:t>
            </w:r>
          </w:p>
        </w:tc>
        <w:tc>
          <w:tcPr>
            <w:tcW w:w="1440" w:type="dxa"/>
            <w:tcBorders>
              <w:top w:val="single" w:sz="8" w:space="0" w:color="auto"/>
              <w:bottom w:val="single" w:sz="8" w:space="0" w:color="auto"/>
            </w:tcBorders>
          </w:tcPr>
          <w:p w14:paraId="57B9A190" w14:textId="154411B2" w:rsidR="004F0053" w:rsidRPr="009446FE" w:rsidRDefault="004F0053" w:rsidP="004F005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4F0053" w:rsidRPr="009446FE" w:rsidRDefault="004F0053" w:rsidP="004F0053">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4F0053" w:rsidRPr="00B6002E" w:rsidRDefault="004F0053" w:rsidP="004F0053">
            <w:pPr>
              <w:jc w:val="center"/>
            </w:pPr>
          </w:p>
        </w:tc>
        <w:tc>
          <w:tcPr>
            <w:tcW w:w="1440" w:type="dxa"/>
            <w:tcBorders>
              <w:top w:val="single" w:sz="8" w:space="0" w:color="auto"/>
              <w:bottom w:val="single" w:sz="8" w:space="0" w:color="auto"/>
            </w:tcBorders>
          </w:tcPr>
          <w:p w14:paraId="674B441E" w14:textId="5E729F69" w:rsidR="004F0053" w:rsidRPr="00361651" w:rsidRDefault="004F0053" w:rsidP="004F0053">
            <w:pPr>
              <w:tabs>
                <w:tab w:val="left" w:pos="-720"/>
              </w:tabs>
              <w:suppressAutoHyphens/>
              <w:spacing w:line="276" w:lineRule="auto"/>
              <w:jc w:val="right"/>
              <w:rPr>
                <w:spacing w:val="-3"/>
                <w:szCs w:val="24"/>
              </w:rPr>
            </w:pPr>
          </w:p>
        </w:tc>
      </w:tr>
    </w:tbl>
    <w:p w14:paraId="038EC1CF"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963E8EC" w14:textId="66EDFD54" w:rsidR="00C83888" w:rsidRDefault="004F0053" w:rsidP="000F3624">
            <w:pPr>
              <w:rPr>
                <w:rFonts w:cstheme="minorHAnsi"/>
              </w:rPr>
            </w:pPr>
            <w:r>
              <w:rPr>
                <w:rFonts w:cstheme="minorHAnsi"/>
              </w:rPr>
              <w:t>There will be 4 exams with 40 multiple choice questions each.</w:t>
            </w:r>
          </w:p>
          <w:p w14:paraId="54279AAA" w14:textId="5461A0A0" w:rsidR="004F0053" w:rsidRPr="002F7E51" w:rsidRDefault="004F0053" w:rsidP="000F3624">
            <w:pPr>
              <w:rPr>
                <w:rFonts w:cstheme="minorHAnsi"/>
              </w:rPr>
            </w:pPr>
            <w:r>
              <w:rPr>
                <w:rFonts w:cstheme="minorHAnsi"/>
              </w:rPr>
              <w:t xml:space="preserve">Make-up exams will not be allowed unless requested prior the exam 24 (at least 48 hours), with a justifiable reason.  </w:t>
            </w:r>
          </w:p>
        </w:tc>
      </w:tr>
    </w:tbl>
    <w:p w14:paraId="52FFE331" w14:textId="2712607B" w:rsidR="00C83888" w:rsidRPr="002F7E51" w:rsidRDefault="004F0053"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B8D084E" w14:textId="2175F9C6" w:rsidR="004F0053" w:rsidRDefault="004F0053" w:rsidP="004F0053">
            <w:pPr>
              <w:rPr>
                <w:rFonts w:cstheme="minorHAnsi"/>
              </w:rPr>
            </w:pPr>
            <w:r>
              <w:rPr>
                <w:rFonts w:cstheme="minorHAnsi"/>
              </w:rPr>
              <w:t xml:space="preserve">Each group will be in charge of picking one school team (it could be from any school and coaches with </w:t>
            </w:r>
            <w:r>
              <w:rPr>
                <w:rFonts w:cstheme="minorHAnsi"/>
              </w:rPr>
              <w:t>whom</w:t>
            </w:r>
            <w:r>
              <w:rPr>
                <w:rFonts w:cstheme="minorHAnsi"/>
              </w:rPr>
              <w:t xml:space="preserve"> you have some connection</w:t>
            </w:r>
            <w:r>
              <w:rPr>
                <w:rFonts w:cstheme="minorHAnsi"/>
              </w:rPr>
              <w:t>,</w:t>
            </w:r>
            <w:r>
              <w:rPr>
                <w:rFonts w:cstheme="minorHAnsi"/>
              </w:rPr>
              <w:t xml:space="preserve"> and gather data to propose a specific sports marketing plan, that follow</w:t>
            </w:r>
            <w:r>
              <w:rPr>
                <w:rFonts w:cstheme="minorHAnsi"/>
              </w:rPr>
              <w:t>s</w:t>
            </w:r>
            <w:r>
              <w:rPr>
                <w:rFonts w:cstheme="minorHAnsi"/>
              </w:rPr>
              <w:t xml:space="preserve"> what we discuss in class. There will be an introductory presentation (first presentation) when each group will present their teams and other specific </w:t>
            </w:r>
            <w:r>
              <w:rPr>
                <w:rFonts w:cstheme="minorHAnsi"/>
              </w:rPr>
              <w:t>information; and</w:t>
            </w:r>
            <w:r>
              <w:rPr>
                <w:rFonts w:cstheme="minorHAnsi"/>
              </w:rPr>
              <w:t xml:space="preserve"> the final presentation, when each group will present the detailed sports marketing strategies for each specific topic. There is a separate document that explains the semester project more in depth. </w:t>
            </w:r>
          </w:p>
          <w:p w14:paraId="3DBBA1F9" w14:textId="3837CA91" w:rsidR="00C83888" w:rsidRPr="002F7E51" w:rsidRDefault="004F0053" w:rsidP="004F0053">
            <w:pPr>
              <w:rPr>
                <w:rFonts w:cstheme="minorHAnsi"/>
              </w:rPr>
            </w:pPr>
            <w:r>
              <w:rPr>
                <w:rFonts w:cstheme="minorHAnsi"/>
              </w:rPr>
              <w:t>At the end of the semester each member of the group will fill out a peer evaluation form about each group member</w:t>
            </w:r>
            <w:r>
              <w:rPr>
                <w:rFonts w:cstheme="minorHAnsi"/>
              </w:rPr>
              <w:t>’s performance</w:t>
            </w:r>
            <w:r>
              <w:rPr>
                <w:rFonts w:cstheme="minorHAnsi"/>
              </w:rPr>
              <w:t>, and that will be part of the grad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91C9AD8" w:rsidR="00D57096" w:rsidRPr="002F7E51" w:rsidRDefault="004F0053" w:rsidP="000F3624">
            <w:pPr>
              <w:rPr>
                <w:rFonts w:cstheme="minorHAnsi"/>
              </w:rPr>
            </w:pPr>
            <w:r>
              <w:rPr>
                <w:rFonts w:cstheme="minorHAnsi"/>
              </w:rPr>
              <w:t>There will be 3 assignments and they are supposed to be done individually. There will be separate documents to explain each assignment.</w:t>
            </w:r>
          </w:p>
        </w:tc>
      </w:tr>
    </w:tbl>
    <w:p w14:paraId="650362C8" w14:textId="4D935892" w:rsidR="000F044E" w:rsidRPr="002F7E51" w:rsidRDefault="004F0053" w:rsidP="000F044E">
      <w:pPr>
        <w:pStyle w:val="Heading2"/>
      </w:pPr>
      <w:r>
        <w:rPr>
          <w:bCs/>
        </w:rPr>
        <w:t>Attendance and Particip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5E49396E" w:rsidR="00772AE3" w:rsidRPr="000F044E" w:rsidRDefault="004F0053" w:rsidP="00772AE3">
            <w:r>
              <w:rPr>
                <w:rFonts w:cstheme="minorHAnsi"/>
              </w:rPr>
              <w:t>E</w:t>
            </w:r>
            <w:r>
              <w:rPr>
                <w:rFonts w:cstheme="minorHAnsi"/>
              </w:rPr>
              <w:t>ach student is allowed 3 absences. After that, there will be deductions in the attendance and participation grade. Participating during class and communicating with the professor also helps to improve the grad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2"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w:t>
            </w:r>
            <w:r w:rsidR="00465F35">
              <w:lastRenderedPageBreak/>
              <w:t>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3"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7"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8"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29"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0"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1"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2"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3"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4F0053" w:rsidP="002C6EB6">
            <w:pPr>
              <w:pStyle w:val="Style1"/>
              <w:tabs>
                <w:tab w:val="left" w:pos="720"/>
              </w:tabs>
              <w:spacing w:after="0"/>
              <w:contextualSpacing/>
              <w:rPr>
                <w:rFonts w:asciiTheme="minorHAnsi" w:hAnsiTheme="minorHAnsi" w:cstheme="minorHAnsi"/>
                <w:b w:val="0"/>
                <w:spacing w:val="0"/>
                <w:sz w:val="22"/>
                <w:szCs w:val="22"/>
              </w:rPr>
            </w:pPr>
            <w:hyperlink r:id="rId34"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5"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6"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7"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8"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39"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0"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1"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2"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3"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4"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6"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B34978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F0053">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24C5"/>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E3ABB"/>
    <w:rsid w:val="004F0053"/>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F120EC"/>
    <w:rsid w:val="00F615CA"/>
    <w:rsid w:val="00F65B71"/>
    <w:rsid w:val="00F71905"/>
    <w:rsid w:val="00F76537"/>
    <w:rsid w:val="00F975E1"/>
    <w:rsid w:val="00FA5AF2"/>
    <w:rsid w:val="00FC2D43"/>
    <w:rsid w:val="00FD5620"/>
    <w:rsid w:val="00FD6E0D"/>
    <w:rsid w:val="00FD7167"/>
    <w:rsid w:val="00FE00ED"/>
    <w:rsid w:val="00FE4257"/>
    <w:rsid w:val="00FE458B"/>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dos/Pages/resources.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1" Type="http://schemas.openxmlformats.org/officeDocument/2006/relationships/image" Target="media/image1.pn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docs.legis.wisconsin.gov/code/admin_code/uws/14"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B6806"/>
    <w:rsid w:val="002256DD"/>
    <w:rsid w:val="004A3135"/>
    <w:rsid w:val="005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4</Number>
    <Section xmlns="409cf07c-705a-4568-bc2e-e1a7cd36a2d3" xsi:nil="true"/>
    <Calendar_x0020_Year xmlns="409cf07c-705a-4568-bc2e-e1a7cd36a2d3">2023</Calendar_x0020_Year>
    <Course_x0020_Name xmlns="409cf07c-705a-4568-bc2e-e1a7cd36a2d3">Sports Marketing</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E7E3A-213D-49A7-B8C2-B245B7EA1BB6}"/>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openxmlformats.org/package/2006/metadata/core-properties"/>
    <ds:schemaRef ds:uri="2e183ce1-3003-4744-9a90-cd838969a42d"/>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46ee6c68-1d48-468a-87de-7c834efa6f20"/>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997</Words>
  <Characters>22783</Characters>
  <Application>Microsoft Office Word</Application>
  <DocSecurity>4</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3-08-25T21:28:00Z</dcterms:created>
  <dcterms:modified xsi:type="dcterms:W3CDTF">2023-08-2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